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47997" w14:textId="77777777" w:rsidR="00474480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This promotion will occur on Tuesdays throughout December from 6pm</w:t>
      </w:r>
      <w:r w:rsidR="00474480">
        <w:rPr>
          <w:rFonts w:ascii="Arial" w:hAnsi="Arial" w:cs="Arial"/>
          <w:sz w:val="22"/>
          <w:szCs w:val="22"/>
        </w:rPr>
        <w:t xml:space="preserve"> </w:t>
      </w:r>
      <w:r w:rsidRPr="001D62C8">
        <w:rPr>
          <w:rFonts w:ascii="Arial" w:hAnsi="Arial" w:cs="Arial"/>
          <w:sz w:val="22"/>
          <w:szCs w:val="22"/>
        </w:rPr>
        <w:t xml:space="preserve">to 8pm. </w:t>
      </w:r>
    </w:p>
    <w:p w14:paraId="686C4092" w14:textId="13F59630" w:rsidR="001D62C8" w:rsidRPr="004313EE" w:rsidRDefault="00474480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="001D62C8" w:rsidRPr="001D62C8">
        <w:rPr>
          <w:rFonts w:ascii="Arial" w:hAnsi="Arial" w:cs="Arial"/>
          <w:sz w:val="22"/>
          <w:szCs w:val="22"/>
        </w:rPr>
        <w:t>Marketing Team Member will randomly draw two</w:t>
      </w:r>
      <w:r w:rsidR="00622454">
        <w:rPr>
          <w:rFonts w:ascii="Arial" w:hAnsi="Arial" w:cs="Arial"/>
          <w:sz w:val="22"/>
          <w:szCs w:val="22"/>
        </w:rPr>
        <w:t xml:space="preserve"> </w:t>
      </w:r>
      <w:r w:rsidR="001D62C8" w:rsidRPr="001D62C8">
        <w:rPr>
          <w:rFonts w:ascii="Arial" w:hAnsi="Arial" w:cs="Arial"/>
          <w:sz w:val="22"/>
          <w:szCs w:val="22"/>
        </w:rPr>
        <w:t xml:space="preserve">winners every half hour to </w:t>
      </w:r>
      <w:r w:rsidR="003952CA">
        <w:rPr>
          <w:rFonts w:ascii="Arial" w:hAnsi="Arial" w:cs="Arial"/>
          <w:sz w:val="22"/>
          <w:szCs w:val="22"/>
        </w:rPr>
        <w:t xml:space="preserve">win Free Slot Play or Cash, </w:t>
      </w:r>
      <w:r w:rsidR="003952CA" w:rsidRPr="004313EE">
        <w:rPr>
          <w:rFonts w:ascii="Arial" w:hAnsi="Arial" w:cs="Arial"/>
          <w:sz w:val="22"/>
          <w:szCs w:val="22"/>
        </w:rPr>
        <w:t>and a Hickory Farms Gift Box.</w:t>
      </w:r>
    </w:p>
    <w:p w14:paraId="42EDFA86" w14:textId="77777777" w:rsidR="001D62C8" w:rsidRPr="004313EE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4313EE">
        <w:rPr>
          <w:rFonts w:ascii="Arial" w:hAnsi="Arial" w:cs="Arial"/>
          <w:sz w:val="22"/>
          <w:szCs w:val="22"/>
        </w:rPr>
        <w:t>Prizes:</w:t>
      </w:r>
    </w:p>
    <w:p w14:paraId="7EF3679B" w14:textId="77777777" w:rsidR="003952CA" w:rsidRPr="004313EE" w:rsidRDefault="003952CA" w:rsidP="003952CA">
      <w:pPr>
        <w:pStyle w:val="ListParagraph"/>
        <w:numPr>
          <w:ilvl w:val="1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4313EE">
        <w:rPr>
          <w:rFonts w:ascii="Arial" w:hAnsi="Arial" w:cs="Arial"/>
          <w:sz w:val="22"/>
          <w:szCs w:val="22"/>
        </w:rPr>
        <w:t>6pm, 7pm,8pm - $100 Cash + Hickory Farms Gift Box</w:t>
      </w:r>
    </w:p>
    <w:p w14:paraId="679F2485" w14:textId="0DFDDDB1" w:rsidR="001D62C8" w:rsidRPr="004313EE" w:rsidRDefault="003952CA" w:rsidP="003952CA">
      <w:pPr>
        <w:pStyle w:val="ListParagraph"/>
        <w:numPr>
          <w:ilvl w:val="1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4313EE">
        <w:rPr>
          <w:rFonts w:ascii="Arial" w:hAnsi="Arial" w:cs="Arial"/>
          <w:sz w:val="22"/>
          <w:szCs w:val="22"/>
        </w:rPr>
        <w:t>6:30 pm, 7:30 pm - $150 Free Slot Play + Hickory Farms Gift Box</w:t>
      </w:r>
      <w:r w:rsidR="001D62C8" w:rsidRPr="004313EE">
        <w:rPr>
          <w:rFonts w:ascii="Arial" w:hAnsi="Arial" w:cs="Arial"/>
          <w:sz w:val="22"/>
          <w:szCs w:val="22"/>
        </w:rPr>
        <w:t xml:space="preserve"> </w:t>
      </w:r>
    </w:p>
    <w:p w14:paraId="5F48E0E0" w14:textId="43F0096F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NO DUPLICATE WINNERS.</w:t>
      </w:r>
    </w:p>
    <w:p w14:paraId="09E7D40F" w14:textId="19252741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Guests must be playing with a River Club Card &amp; have a matching Valid ID to claim prizes.</w:t>
      </w:r>
    </w:p>
    <w:p w14:paraId="1DBEFF65" w14:textId="0C418C8A" w:rsidR="001D62C8" w:rsidRPr="001D62C8" w:rsidRDefault="001D62C8" w:rsidP="00622454">
      <w:pPr>
        <w:pStyle w:val="ListParagraph"/>
        <w:numPr>
          <w:ilvl w:val="1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A Valid ID includes the following: Guest Photo, Guest Name, Expiration Date, Issuing Government &amp; Address. If the ID does not have an expiration date, it is only valid up to 8 years after the issue date, except for Military ID.</w:t>
      </w:r>
    </w:p>
    <w:p w14:paraId="43588528" w14:textId="62FEB586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If the guest does not have a Valid ID, the prize will be forfeited, and the Marketing Team Member will draw for a new winner.</w:t>
      </w:r>
    </w:p>
    <w:p w14:paraId="35F9239A" w14:textId="2AEB68C6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Winners must sign the winner’s log.</w:t>
      </w:r>
    </w:p>
    <w:p w14:paraId="31D79D25" w14:textId="5D1A5137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Free Slot Play is non-transferable and can only be redeemed on Slot Machines.</w:t>
      </w:r>
    </w:p>
    <w:p w14:paraId="37B451E2" w14:textId="46000876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Free Slot Play</w:t>
      </w:r>
      <w:r w:rsidR="003952CA">
        <w:rPr>
          <w:rFonts w:ascii="Arial" w:hAnsi="Arial" w:cs="Arial"/>
          <w:sz w:val="22"/>
          <w:szCs w:val="22"/>
        </w:rPr>
        <w:t xml:space="preserve"> will expire 1 week from date issued.</w:t>
      </w:r>
    </w:p>
    <w:p w14:paraId="1BB622D8" w14:textId="0E7CFB3F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See River Club for instructions on using Free Slot Play on slot machines.</w:t>
      </w:r>
    </w:p>
    <w:p w14:paraId="356386D8" w14:textId="24641A2D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Win-River Resort &amp; Casino team members are not eligible to participate in this promotion. The Marketing division's immediate family members are not eligible for this promotion.</w:t>
      </w:r>
    </w:p>
    <w:p w14:paraId="0FE276A2" w14:textId="6A703060" w:rsidR="001D62C8" w:rsidRPr="00474480" w:rsidRDefault="001D62C8" w:rsidP="003952CA">
      <w:pPr>
        <w:pStyle w:val="ListParagraph"/>
        <w:numPr>
          <w:ilvl w:val="1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As defined in the WRRC Team Member Handbook Section 6.4, “immediate family member” includes the following:</w:t>
      </w:r>
      <w:r w:rsidR="00474480">
        <w:rPr>
          <w:rFonts w:ascii="Arial" w:hAnsi="Arial" w:cs="Arial"/>
          <w:sz w:val="22"/>
          <w:szCs w:val="22"/>
        </w:rPr>
        <w:t xml:space="preserve"> </w:t>
      </w:r>
      <w:r w:rsidRPr="00474480">
        <w:rPr>
          <w:rFonts w:ascii="Arial" w:hAnsi="Arial" w:cs="Arial"/>
          <w:sz w:val="22"/>
          <w:szCs w:val="22"/>
        </w:rPr>
        <w:t>Spouse, domestic partner, parents, step-parents, siblings, step-siblings, children, step-children, grandparents, and grandchildren. This definition includes a team member’s eligible family member, whether related by blood or adoption.</w:t>
      </w:r>
    </w:p>
    <w:p w14:paraId="7DEDE01E" w14:textId="6BDE6F79" w:rsidR="001D62C8" w:rsidRP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Win-River Resort &amp; Casino and our designee(s) may use the names and likenesses of the Promotion winner(s) for promotional purposes without further compensation to Win-River Resort &amp; Casino or the Promotion winner(s).</w:t>
      </w:r>
    </w:p>
    <w:p w14:paraId="29BBD2BD" w14:textId="4E3780F4" w:rsidR="001D62C8" w:rsidRDefault="001D62C8" w:rsidP="001D62C8">
      <w:pPr>
        <w:pStyle w:val="ListParagraph"/>
        <w:numPr>
          <w:ilvl w:val="0"/>
          <w:numId w:val="53"/>
        </w:numPr>
        <w:jc w:val="both"/>
        <w:rPr>
          <w:rFonts w:ascii="Arial" w:hAnsi="Arial" w:cs="Arial"/>
          <w:sz w:val="22"/>
          <w:szCs w:val="22"/>
        </w:rPr>
      </w:pPr>
      <w:r w:rsidRPr="001D62C8">
        <w:rPr>
          <w:rFonts w:ascii="Arial" w:hAnsi="Arial" w:cs="Arial"/>
          <w:sz w:val="22"/>
          <w:szCs w:val="22"/>
        </w:rPr>
        <w:t>By the Internal Revenue Service, winners of prizes valued at $600 or above must provide their name, address, and taxpayer identification number (SSN) before receiving their prize. A 1099 Tax Form will be submitted.</w:t>
      </w:r>
    </w:p>
    <w:p w14:paraId="78B66205" w14:textId="77777777" w:rsidR="00474480" w:rsidRPr="001D62C8" w:rsidRDefault="00474480" w:rsidP="00474480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25906F9C" w14:textId="77777777" w:rsidR="001D62C8" w:rsidRPr="00474480" w:rsidRDefault="001D62C8" w:rsidP="00474480">
      <w:pPr>
        <w:jc w:val="both"/>
        <w:rPr>
          <w:rFonts w:ascii="Arial" w:hAnsi="Arial" w:cs="Arial"/>
          <w:sz w:val="18"/>
          <w:szCs w:val="18"/>
        </w:rPr>
      </w:pPr>
      <w:r w:rsidRPr="00474480">
        <w:rPr>
          <w:rFonts w:ascii="Arial" w:hAnsi="Arial" w:cs="Arial"/>
          <w:sz w:val="18"/>
          <w:szCs w:val="18"/>
        </w:rPr>
        <w:t>Rules are subject to change. Must have a River Club Card and a valid ID. You must be 21 years or older to participate in any aspect of this promotion. Win-River Resort &amp; Casino reserves the right to change, modify, or cancel this promotion at any time without prior notice.</w:t>
      </w:r>
    </w:p>
    <w:p w14:paraId="0381CECD" w14:textId="77777777" w:rsidR="001D62C8" w:rsidRDefault="001D62C8" w:rsidP="003D3953">
      <w:pPr>
        <w:jc w:val="both"/>
      </w:pPr>
    </w:p>
    <w:p w14:paraId="327E0899" w14:textId="77777777" w:rsidR="001D62C8" w:rsidRDefault="001D62C8" w:rsidP="003D3953">
      <w:pPr>
        <w:jc w:val="both"/>
      </w:pPr>
    </w:p>
    <w:p w14:paraId="559414F2" w14:textId="77777777" w:rsidR="003952CA" w:rsidRDefault="003952CA" w:rsidP="003D3953">
      <w:pPr>
        <w:jc w:val="both"/>
      </w:pPr>
    </w:p>
    <w:p w14:paraId="37A46BC9" w14:textId="77777777" w:rsidR="003952CA" w:rsidRDefault="003952CA" w:rsidP="003D3953">
      <w:pPr>
        <w:jc w:val="both"/>
      </w:pPr>
    </w:p>
    <w:p w14:paraId="3FF943E4" w14:textId="77777777" w:rsidR="003952CA" w:rsidRDefault="003952CA" w:rsidP="003D3953">
      <w:pPr>
        <w:jc w:val="both"/>
      </w:pPr>
    </w:p>
    <w:p w14:paraId="33E881D4" w14:textId="77777777" w:rsidR="003952CA" w:rsidRDefault="003952CA" w:rsidP="003D3953">
      <w:pPr>
        <w:jc w:val="both"/>
      </w:pPr>
    </w:p>
    <w:p w14:paraId="40C11C51" w14:textId="77777777" w:rsidR="003952CA" w:rsidRDefault="003952CA" w:rsidP="003D3953">
      <w:pPr>
        <w:jc w:val="both"/>
      </w:pPr>
    </w:p>
    <w:p w14:paraId="78204F0F" w14:textId="77777777" w:rsidR="003952CA" w:rsidRDefault="003952CA" w:rsidP="003D3953">
      <w:pPr>
        <w:jc w:val="both"/>
      </w:pPr>
    </w:p>
    <w:p w14:paraId="4E8A101F" w14:textId="77777777" w:rsidR="003952CA" w:rsidRDefault="003952CA" w:rsidP="003D3953">
      <w:pPr>
        <w:jc w:val="both"/>
      </w:pPr>
    </w:p>
    <w:p w14:paraId="14AFA543" w14:textId="77777777" w:rsidR="003952CA" w:rsidRDefault="003952CA" w:rsidP="003D3953">
      <w:pPr>
        <w:jc w:val="both"/>
      </w:pPr>
    </w:p>
    <w:p w14:paraId="5A5B60E5" w14:textId="77777777" w:rsidR="003952CA" w:rsidRDefault="003952CA" w:rsidP="003D3953">
      <w:pPr>
        <w:jc w:val="both"/>
      </w:pPr>
    </w:p>
    <w:sectPr w:rsidR="003952CA" w:rsidSect="00AB7421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50E16" w14:textId="77777777" w:rsidR="0081199E" w:rsidRDefault="0081199E" w:rsidP="001D62C8">
      <w:r>
        <w:separator/>
      </w:r>
    </w:p>
  </w:endnote>
  <w:endnote w:type="continuationSeparator" w:id="0">
    <w:p w14:paraId="0A98BF62" w14:textId="77777777" w:rsidR="0081199E" w:rsidRDefault="0081199E" w:rsidP="001D6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 Gothic LT Std Extended">
    <w:panose1 w:val="00000505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8E5A7" w14:textId="77777777" w:rsidR="0081199E" w:rsidRDefault="0081199E" w:rsidP="001D62C8">
      <w:r>
        <w:separator/>
      </w:r>
    </w:p>
  </w:footnote>
  <w:footnote w:type="continuationSeparator" w:id="0">
    <w:p w14:paraId="563AB2EA" w14:textId="77777777" w:rsidR="0081199E" w:rsidRDefault="0081199E" w:rsidP="001D6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D13AB" w14:textId="78FD3546" w:rsidR="001D62C8" w:rsidRDefault="001D62C8" w:rsidP="001D62C8">
    <w:pPr>
      <w:pStyle w:val="Title"/>
      <w:jc w:val="left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6FC4AF6" wp14:editId="6EACFCDA">
          <wp:simplePos x="0" y="0"/>
          <wp:positionH relativeFrom="margin">
            <wp:align>center</wp:align>
          </wp:positionH>
          <wp:positionV relativeFrom="paragraph">
            <wp:posOffset>-314325</wp:posOffset>
          </wp:positionV>
          <wp:extent cx="1695450" cy="752806"/>
          <wp:effectExtent l="0" t="0" r="0" b="9525"/>
          <wp:wrapNone/>
          <wp:docPr id="2" name="Picture 2" descr="WRC Final Logo Resort&amp;Casino 4C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RC Final Logo Resort&amp;Casino 4C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7528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C3CED6" w14:textId="77777777" w:rsidR="001D62C8" w:rsidRPr="001D62C8" w:rsidRDefault="001D62C8" w:rsidP="001D62C8">
    <w:pPr>
      <w:pStyle w:val="Title"/>
      <w:jc w:val="left"/>
      <w:rPr>
        <w:noProof/>
      </w:rPr>
    </w:pPr>
  </w:p>
  <w:p w14:paraId="2C88422B" w14:textId="77777777" w:rsidR="001D62C8" w:rsidRPr="000B0989" w:rsidRDefault="001D62C8" w:rsidP="001D62C8">
    <w:pPr>
      <w:rPr>
        <w:rFonts w:ascii="Arial" w:hAnsi="Arial" w:cs="Arial"/>
        <w:b/>
      </w:rPr>
    </w:pPr>
  </w:p>
  <w:p w14:paraId="025F2432" w14:textId="40A4F91A" w:rsidR="001D62C8" w:rsidRPr="006343F7" w:rsidRDefault="00474480" w:rsidP="001D62C8">
    <w:pPr>
      <w:pStyle w:val="Heading1"/>
      <w:numPr>
        <w:ilvl w:val="0"/>
        <w:numId w:val="52"/>
      </w:numPr>
      <w:rPr>
        <w:rFonts w:ascii="Trade Gothic LT Std Extended" w:hAnsi="Trade Gothic LT Std Extended" w:cs="Arial"/>
        <w:b/>
        <w:color w:val="000000" w:themeColor="text1"/>
        <w:sz w:val="24"/>
      </w:rPr>
    </w:pPr>
    <w:r>
      <w:rPr>
        <w:rFonts w:ascii="Trade Gothic LT Std Extended" w:hAnsi="Trade Gothic LT Std Extended" w:cs="Arial"/>
        <w:b/>
        <w:color w:val="000000" w:themeColor="text1"/>
        <w:sz w:val="24"/>
      </w:rPr>
      <w:t xml:space="preserve"> </w:t>
    </w:r>
    <w:r w:rsidR="001D62C8" w:rsidRPr="006343F7">
      <w:rPr>
        <w:rFonts w:ascii="Trade Gothic LT Std Extended" w:hAnsi="Trade Gothic LT Std Extended" w:cs="Arial"/>
        <w:b/>
        <w:color w:val="000000" w:themeColor="text1"/>
        <w:sz w:val="24"/>
      </w:rPr>
      <w:t>Reindeer Games Hot Seat Drawing</w:t>
    </w:r>
  </w:p>
  <w:p w14:paraId="089D4294" w14:textId="77777777" w:rsidR="001D62C8" w:rsidRDefault="001D6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70F"/>
    <w:multiLevelType w:val="hybridMultilevel"/>
    <w:tmpl w:val="5814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E1149"/>
    <w:multiLevelType w:val="hybridMultilevel"/>
    <w:tmpl w:val="7C2289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E55A9A"/>
    <w:multiLevelType w:val="hybridMultilevel"/>
    <w:tmpl w:val="D260472A"/>
    <w:lvl w:ilvl="0" w:tplc="98AA4DD2">
      <w:start w:val="2025"/>
      <w:numFmt w:val="decimal"/>
      <w:lvlText w:val="%1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AB858D5"/>
    <w:multiLevelType w:val="hybridMultilevel"/>
    <w:tmpl w:val="6DEC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17C87"/>
    <w:multiLevelType w:val="hybridMultilevel"/>
    <w:tmpl w:val="57301F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9A248A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A00FC"/>
    <w:multiLevelType w:val="hybridMultilevel"/>
    <w:tmpl w:val="6E182E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EF2553"/>
    <w:multiLevelType w:val="hybridMultilevel"/>
    <w:tmpl w:val="118EDD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3454F5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C46F6"/>
    <w:multiLevelType w:val="hybridMultilevel"/>
    <w:tmpl w:val="1608A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12B6B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32E49DA"/>
    <w:multiLevelType w:val="hybridMultilevel"/>
    <w:tmpl w:val="AC68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D206CF"/>
    <w:multiLevelType w:val="hybridMultilevel"/>
    <w:tmpl w:val="CE86A64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1A4625"/>
    <w:multiLevelType w:val="hybridMultilevel"/>
    <w:tmpl w:val="5ED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B3483"/>
    <w:multiLevelType w:val="hybridMultilevel"/>
    <w:tmpl w:val="820EF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901C2"/>
    <w:multiLevelType w:val="hybridMultilevel"/>
    <w:tmpl w:val="41F6D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F4685"/>
    <w:multiLevelType w:val="hybridMultilevel"/>
    <w:tmpl w:val="AE0A5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9D6339"/>
    <w:multiLevelType w:val="hybridMultilevel"/>
    <w:tmpl w:val="B57CC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C3632"/>
    <w:multiLevelType w:val="hybridMultilevel"/>
    <w:tmpl w:val="DF3CC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D2238"/>
    <w:multiLevelType w:val="hybridMultilevel"/>
    <w:tmpl w:val="8B26C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E5070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D21EAF"/>
    <w:multiLevelType w:val="hybridMultilevel"/>
    <w:tmpl w:val="1CC4CE78"/>
    <w:lvl w:ilvl="0" w:tplc="3F40F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A8263F"/>
    <w:multiLevelType w:val="hybridMultilevel"/>
    <w:tmpl w:val="8B803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61C9E"/>
    <w:multiLevelType w:val="hybridMultilevel"/>
    <w:tmpl w:val="F31C3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BA06D4C"/>
    <w:multiLevelType w:val="hybridMultilevel"/>
    <w:tmpl w:val="03CE67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4D6E75"/>
    <w:multiLevelType w:val="hybridMultilevel"/>
    <w:tmpl w:val="B4C46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B65A8E"/>
    <w:multiLevelType w:val="hybridMultilevel"/>
    <w:tmpl w:val="D33C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370722"/>
    <w:multiLevelType w:val="hybridMultilevel"/>
    <w:tmpl w:val="9CFA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B5D04"/>
    <w:multiLevelType w:val="hybridMultilevel"/>
    <w:tmpl w:val="374232D8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59445705"/>
    <w:multiLevelType w:val="hybridMultilevel"/>
    <w:tmpl w:val="6B4CC2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9C07399"/>
    <w:multiLevelType w:val="hybridMultilevel"/>
    <w:tmpl w:val="D43A40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3" w15:restartNumberingAfterBreak="0">
    <w:nsid w:val="5E482BDB"/>
    <w:multiLevelType w:val="hybridMultilevel"/>
    <w:tmpl w:val="416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229C0"/>
    <w:multiLevelType w:val="hybridMultilevel"/>
    <w:tmpl w:val="8326A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64C07"/>
    <w:multiLevelType w:val="hybridMultilevel"/>
    <w:tmpl w:val="19AAF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626DD6"/>
    <w:multiLevelType w:val="hybridMultilevel"/>
    <w:tmpl w:val="B732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FCB2AD9"/>
    <w:multiLevelType w:val="hybridMultilevel"/>
    <w:tmpl w:val="B90C7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F6D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155877"/>
    <w:multiLevelType w:val="hybridMultilevel"/>
    <w:tmpl w:val="1A7C70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741A30"/>
    <w:multiLevelType w:val="hybridMultilevel"/>
    <w:tmpl w:val="D814F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9C7990"/>
    <w:multiLevelType w:val="hybridMultilevel"/>
    <w:tmpl w:val="A79C78D2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805451D"/>
    <w:multiLevelType w:val="hybridMultilevel"/>
    <w:tmpl w:val="56961DCA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69E00168"/>
    <w:multiLevelType w:val="hybridMultilevel"/>
    <w:tmpl w:val="1FDE0C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E839A3"/>
    <w:multiLevelType w:val="hybridMultilevel"/>
    <w:tmpl w:val="425C3216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b w:val="0"/>
      </w:rPr>
    </w:lvl>
    <w:lvl w:ilvl="1" w:tplc="BC768B2E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6FF72558"/>
    <w:multiLevelType w:val="hybridMultilevel"/>
    <w:tmpl w:val="A8E60C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2B086C"/>
    <w:multiLevelType w:val="hybridMultilevel"/>
    <w:tmpl w:val="773CD6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1574B7"/>
    <w:multiLevelType w:val="hybridMultilevel"/>
    <w:tmpl w:val="B1E4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796878"/>
    <w:multiLevelType w:val="hybridMultilevel"/>
    <w:tmpl w:val="16C608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6D22C6B"/>
    <w:multiLevelType w:val="hybridMultilevel"/>
    <w:tmpl w:val="7170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C1468F"/>
    <w:multiLevelType w:val="hybridMultilevel"/>
    <w:tmpl w:val="649C49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7A6B2992"/>
    <w:multiLevelType w:val="hybridMultilevel"/>
    <w:tmpl w:val="852C4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0D31C3"/>
    <w:multiLevelType w:val="hybridMultilevel"/>
    <w:tmpl w:val="8466B6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E780BC1"/>
    <w:multiLevelType w:val="hybridMultilevel"/>
    <w:tmpl w:val="86002810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738375">
    <w:abstractNumId w:val="24"/>
  </w:num>
  <w:num w:numId="2" w16cid:durableId="2111271289">
    <w:abstractNumId w:val="11"/>
  </w:num>
  <w:num w:numId="3" w16cid:durableId="2070419903">
    <w:abstractNumId w:val="32"/>
  </w:num>
  <w:num w:numId="4" w16cid:durableId="559827538">
    <w:abstractNumId w:val="9"/>
  </w:num>
  <w:num w:numId="5" w16cid:durableId="1245725628">
    <w:abstractNumId w:val="6"/>
  </w:num>
  <w:num w:numId="6" w16cid:durableId="1876428618">
    <w:abstractNumId w:val="42"/>
  </w:num>
  <w:num w:numId="7" w16cid:durableId="1291667172">
    <w:abstractNumId w:val="37"/>
  </w:num>
  <w:num w:numId="8" w16cid:durableId="1738093581">
    <w:abstractNumId w:val="21"/>
  </w:num>
  <w:num w:numId="9" w16cid:durableId="1907491565">
    <w:abstractNumId w:val="4"/>
  </w:num>
  <w:num w:numId="10" w16cid:durableId="466168938">
    <w:abstractNumId w:val="43"/>
  </w:num>
  <w:num w:numId="11" w16cid:durableId="1450783309">
    <w:abstractNumId w:val="51"/>
  </w:num>
  <w:num w:numId="12" w16cid:durableId="649865423">
    <w:abstractNumId w:val="27"/>
  </w:num>
  <w:num w:numId="13" w16cid:durableId="782921313">
    <w:abstractNumId w:val="14"/>
  </w:num>
  <w:num w:numId="14" w16cid:durableId="1933396680">
    <w:abstractNumId w:val="25"/>
  </w:num>
  <w:num w:numId="15" w16cid:durableId="1904951529">
    <w:abstractNumId w:val="49"/>
  </w:num>
  <w:num w:numId="16" w16cid:durableId="645746848">
    <w:abstractNumId w:val="29"/>
  </w:num>
  <w:num w:numId="17" w16cid:durableId="1038047389">
    <w:abstractNumId w:val="48"/>
  </w:num>
  <w:num w:numId="18" w16cid:durableId="90201495">
    <w:abstractNumId w:val="3"/>
  </w:num>
  <w:num w:numId="19" w16cid:durableId="1288584658">
    <w:abstractNumId w:val="33"/>
  </w:num>
  <w:num w:numId="20" w16cid:durableId="745958187">
    <w:abstractNumId w:val="23"/>
  </w:num>
  <w:num w:numId="21" w16cid:durableId="1591354545">
    <w:abstractNumId w:val="20"/>
  </w:num>
  <w:num w:numId="22" w16cid:durableId="1281188370">
    <w:abstractNumId w:val="19"/>
  </w:num>
  <w:num w:numId="23" w16cid:durableId="1116949628">
    <w:abstractNumId w:val="0"/>
  </w:num>
  <w:num w:numId="24" w16cid:durableId="1033699949">
    <w:abstractNumId w:val="52"/>
  </w:num>
  <w:num w:numId="25" w16cid:durableId="1662125693">
    <w:abstractNumId w:val="10"/>
  </w:num>
  <w:num w:numId="26" w16cid:durableId="435641733">
    <w:abstractNumId w:val="22"/>
  </w:num>
  <w:num w:numId="27" w16cid:durableId="1559703131">
    <w:abstractNumId w:val="39"/>
  </w:num>
  <w:num w:numId="28" w16cid:durableId="1039404110">
    <w:abstractNumId w:val="36"/>
  </w:num>
  <w:num w:numId="29" w16cid:durableId="1307392713">
    <w:abstractNumId w:val="17"/>
  </w:num>
  <w:num w:numId="30" w16cid:durableId="661127255">
    <w:abstractNumId w:val="15"/>
  </w:num>
  <w:num w:numId="31" w16cid:durableId="175505975">
    <w:abstractNumId w:val="12"/>
  </w:num>
  <w:num w:numId="32" w16cid:durableId="1766077510">
    <w:abstractNumId w:val="46"/>
  </w:num>
  <w:num w:numId="33" w16cid:durableId="1228960631">
    <w:abstractNumId w:val="13"/>
  </w:num>
  <w:num w:numId="34" w16cid:durableId="858159446">
    <w:abstractNumId w:val="26"/>
  </w:num>
  <w:num w:numId="35" w16cid:durableId="1202674343">
    <w:abstractNumId w:val="34"/>
  </w:num>
  <w:num w:numId="36" w16cid:durableId="1887988540">
    <w:abstractNumId w:val="45"/>
  </w:num>
  <w:num w:numId="37" w16cid:durableId="1853372646">
    <w:abstractNumId w:val="47"/>
  </w:num>
  <w:num w:numId="38" w16cid:durableId="1088118023">
    <w:abstractNumId w:val="44"/>
  </w:num>
  <w:num w:numId="39" w16cid:durableId="879440652">
    <w:abstractNumId w:val="30"/>
  </w:num>
  <w:num w:numId="40" w16cid:durableId="2139031154">
    <w:abstractNumId w:val="41"/>
  </w:num>
  <w:num w:numId="41" w16cid:durableId="786199076">
    <w:abstractNumId w:val="38"/>
  </w:num>
  <w:num w:numId="42" w16cid:durableId="1123235202">
    <w:abstractNumId w:val="1"/>
  </w:num>
  <w:num w:numId="43" w16cid:durableId="1029532401">
    <w:abstractNumId w:val="31"/>
  </w:num>
  <w:num w:numId="44" w16cid:durableId="1253323273">
    <w:abstractNumId w:val="18"/>
  </w:num>
  <w:num w:numId="45" w16cid:durableId="692657997">
    <w:abstractNumId w:val="5"/>
  </w:num>
  <w:num w:numId="46" w16cid:durableId="220871306">
    <w:abstractNumId w:val="7"/>
  </w:num>
  <w:num w:numId="47" w16cid:durableId="369380825">
    <w:abstractNumId w:val="35"/>
  </w:num>
  <w:num w:numId="48" w16cid:durableId="771435807">
    <w:abstractNumId w:val="40"/>
  </w:num>
  <w:num w:numId="49" w16cid:durableId="1381706955">
    <w:abstractNumId w:val="50"/>
  </w:num>
  <w:num w:numId="50" w16cid:durableId="1795320132">
    <w:abstractNumId w:val="28"/>
  </w:num>
  <w:num w:numId="51" w16cid:durableId="1891646921">
    <w:abstractNumId w:val="8"/>
  </w:num>
  <w:num w:numId="52" w16cid:durableId="1877153578">
    <w:abstractNumId w:val="2"/>
  </w:num>
  <w:num w:numId="53" w16cid:durableId="201853195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zI3NzQ2NjE3MTNS0lEKTi0uzszPAykwMqkFANzohmUtAAAA"/>
  </w:docVars>
  <w:rsids>
    <w:rsidRoot w:val="00DF2E67"/>
    <w:rsid w:val="00000CA5"/>
    <w:rsid w:val="00007789"/>
    <w:rsid w:val="0002655B"/>
    <w:rsid w:val="0003171A"/>
    <w:rsid w:val="000318A4"/>
    <w:rsid w:val="000318B0"/>
    <w:rsid w:val="00035260"/>
    <w:rsid w:val="00037C3A"/>
    <w:rsid w:val="000433DA"/>
    <w:rsid w:val="00056C00"/>
    <w:rsid w:val="00061E6A"/>
    <w:rsid w:val="00073DAA"/>
    <w:rsid w:val="00084276"/>
    <w:rsid w:val="00090057"/>
    <w:rsid w:val="00091AB9"/>
    <w:rsid w:val="000A4DC0"/>
    <w:rsid w:val="000B0989"/>
    <w:rsid w:val="000B2A6A"/>
    <w:rsid w:val="000B3274"/>
    <w:rsid w:val="000B33A0"/>
    <w:rsid w:val="000C50E6"/>
    <w:rsid w:val="000D0DF4"/>
    <w:rsid w:val="000D0E3D"/>
    <w:rsid w:val="000E4A7B"/>
    <w:rsid w:val="000F0E48"/>
    <w:rsid w:val="001127EF"/>
    <w:rsid w:val="00123A9F"/>
    <w:rsid w:val="001257FA"/>
    <w:rsid w:val="00133024"/>
    <w:rsid w:val="001603DA"/>
    <w:rsid w:val="0016221C"/>
    <w:rsid w:val="001642F1"/>
    <w:rsid w:val="001940C2"/>
    <w:rsid w:val="00197DBD"/>
    <w:rsid w:val="001A5497"/>
    <w:rsid w:val="001A62A2"/>
    <w:rsid w:val="001B23DD"/>
    <w:rsid w:val="001B3D1B"/>
    <w:rsid w:val="001B4A86"/>
    <w:rsid w:val="001C3B42"/>
    <w:rsid w:val="001C7788"/>
    <w:rsid w:val="001D07E0"/>
    <w:rsid w:val="001D487E"/>
    <w:rsid w:val="001D62C8"/>
    <w:rsid w:val="001E21DC"/>
    <w:rsid w:val="001E3820"/>
    <w:rsid w:val="001E7C04"/>
    <w:rsid w:val="002124B3"/>
    <w:rsid w:val="00216E81"/>
    <w:rsid w:val="00222611"/>
    <w:rsid w:val="00223529"/>
    <w:rsid w:val="0023017A"/>
    <w:rsid w:val="00235414"/>
    <w:rsid w:val="00235D52"/>
    <w:rsid w:val="00237688"/>
    <w:rsid w:val="00240F3F"/>
    <w:rsid w:val="00243B4F"/>
    <w:rsid w:val="00253385"/>
    <w:rsid w:val="00260FD9"/>
    <w:rsid w:val="0026282C"/>
    <w:rsid w:val="002652BE"/>
    <w:rsid w:val="00282CB8"/>
    <w:rsid w:val="00283807"/>
    <w:rsid w:val="00287AC0"/>
    <w:rsid w:val="002971D7"/>
    <w:rsid w:val="00297B47"/>
    <w:rsid w:val="002A39B5"/>
    <w:rsid w:val="002B7B69"/>
    <w:rsid w:val="002C2EE7"/>
    <w:rsid w:val="002C7EF3"/>
    <w:rsid w:val="002D06CA"/>
    <w:rsid w:val="002E4D22"/>
    <w:rsid w:val="002E4F39"/>
    <w:rsid w:val="002F13AF"/>
    <w:rsid w:val="002F4142"/>
    <w:rsid w:val="00305A03"/>
    <w:rsid w:val="0030687A"/>
    <w:rsid w:val="003102F9"/>
    <w:rsid w:val="00311B3F"/>
    <w:rsid w:val="003121D0"/>
    <w:rsid w:val="00315964"/>
    <w:rsid w:val="0033000C"/>
    <w:rsid w:val="003312C5"/>
    <w:rsid w:val="00341646"/>
    <w:rsid w:val="00353B36"/>
    <w:rsid w:val="0036135F"/>
    <w:rsid w:val="00363BC1"/>
    <w:rsid w:val="0037164F"/>
    <w:rsid w:val="0037360B"/>
    <w:rsid w:val="0037712A"/>
    <w:rsid w:val="00384C29"/>
    <w:rsid w:val="00385873"/>
    <w:rsid w:val="00392FE3"/>
    <w:rsid w:val="003952CA"/>
    <w:rsid w:val="00397FB1"/>
    <w:rsid w:val="003B5A3A"/>
    <w:rsid w:val="003B7FA3"/>
    <w:rsid w:val="003C51BC"/>
    <w:rsid w:val="003C7EFD"/>
    <w:rsid w:val="003D30B2"/>
    <w:rsid w:val="003D3953"/>
    <w:rsid w:val="003F75E0"/>
    <w:rsid w:val="004034BA"/>
    <w:rsid w:val="004107FE"/>
    <w:rsid w:val="00411D5D"/>
    <w:rsid w:val="004129C4"/>
    <w:rsid w:val="00423CEC"/>
    <w:rsid w:val="00424FFF"/>
    <w:rsid w:val="004313EE"/>
    <w:rsid w:val="00433411"/>
    <w:rsid w:val="0043373D"/>
    <w:rsid w:val="00436309"/>
    <w:rsid w:val="00441D30"/>
    <w:rsid w:val="00463D27"/>
    <w:rsid w:val="0046544E"/>
    <w:rsid w:val="00474480"/>
    <w:rsid w:val="004868A4"/>
    <w:rsid w:val="00496011"/>
    <w:rsid w:val="0049647F"/>
    <w:rsid w:val="004A3BC2"/>
    <w:rsid w:val="004A3FB3"/>
    <w:rsid w:val="004A649B"/>
    <w:rsid w:val="004C2CF8"/>
    <w:rsid w:val="004E5B8F"/>
    <w:rsid w:val="005045B4"/>
    <w:rsid w:val="00507C9B"/>
    <w:rsid w:val="00516550"/>
    <w:rsid w:val="005327E3"/>
    <w:rsid w:val="005403F2"/>
    <w:rsid w:val="005404F2"/>
    <w:rsid w:val="00545D3F"/>
    <w:rsid w:val="005505BF"/>
    <w:rsid w:val="00551D59"/>
    <w:rsid w:val="00567FAE"/>
    <w:rsid w:val="00570BBD"/>
    <w:rsid w:val="00570FF6"/>
    <w:rsid w:val="00571AB8"/>
    <w:rsid w:val="005815F5"/>
    <w:rsid w:val="00582B35"/>
    <w:rsid w:val="005A10D0"/>
    <w:rsid w:val="005A595C"/>
    <w:rsid w:val="005A5EDE"/>
    <w:rsid w:val="005A6341"/>
    <w:rsid w:val="005B15EC"/>
    <w:rsid w:val="005B2079"/>
    <w:rsid w:val="005C3837"/>
    <w:rsid w:val="005D555A"/>
    <w:rsid w:val="005D64F2"/>
    <w:rsid w:val="005E42FF"/>
    <w:rsid w:val="005F7B7F"/>
    <w:rsid w:val="00603857"/>
    <w:rsid w:val="00622454"/>
    <w:rsid w:val="006343F7"/>
    <w:rsid w:val="00635156"/>
    <w:rsid w:val="00636724"/>
    <w:rsid w:val="00640F33"/>
    <w:rsid w:val="00660E54"/>
    <w:rsid w:val="00672233"/>
    <w:rsid w:val="00676C12"/>
    <w:rsid w:val="00676C15"/>
    <w:rsid w:val="006879E8"/>
    <w:rsid w:val="006923C1"/>
    <w:rsid w:val="0069367F"/>
    <w:rsid w:val="00694661"/>
    <w:rsid w:val="00697C24"/>
    <w:rsid w:val="006B0BF2"/>
    <w:rsid w:val="006B5A80"/>
    <w:rsid w:val="006B5CC5"/>
    <w:rsid w:val="006C19E1"/>
    <w:rsid w:val="006C7263"/>
    <w:rsid w:val="006D49E1"/>
    <w:rsid w:val="006F6FCB"/>
    <w:rsid w:val="007008B1"/>
    <w:rsid w:val="00701B62"/>
    <w:rsid w:val="0072042E"/>
    <w:rsid w:val="00722BFB"/>
    <w:rsid w:val="0073075C"/>
    <w:rsid w:val="00734BDA"/>
    <w:rsid w:val="00746397"/>
    <w:rsid w:val="00757357"/>
    <w:rsid w:val="007620B2"/>
    <w:rsid w:val="00781B58"/>
    <w:rsid w:val="00786F18"/>
    <w:rsid w:val="007876A9"/>
    <w:rsid w:val="00790BFC"/>
    <w:rsid w:val="007B57B3"/>
    <w:rsid w:val="007E54C9"/>
    <w:rsid w:val="007E6E63"/>
    <w:rsid w:val="007F579E"/>
    <w:rsid w:val="007F5C83"/>
    <w:rsid w:val="00807DD2"/>
    <w:rsid w:val="0081199E"/>
    <w:rsid w:val="008137EE"/>
    <w:rsid w:val="00816A4F"/>
    <w:rsid w:val="00817266"/>
    <w:rsid w:val="008249B9"/>
    <w:rsid w:val="00824B5E"/>
    <w:rsid w:val="00827FA1"/>
    <w:rsid w:val="008310E3"/>
    <w:rsid w:val="0083309E"/>
    <w:rsid w:val="00841349"/>
    <w:rsid w:val="0084594F"/>
    <w:rsid w:val="00845B66"/>
    <w:rsid w:val="008503F2"/>
    <w:rsid w:val="00850846"/>
    <w:rsid w:val="00862E94"/>
    <w:rsid w:val="008646EB"/>
    <w:rsid w:val="00871F85"/>
    <w:rsid w:val="008744A7"/>
    <w:rsid w:val="00875120"/>
    <w:rsid w:val="0087573D"/>
    <w:rsid w:val="00881AEF"/>
    <w:rsid w:val="00881B91"/>
    <w:rsid w:val="0088230B"/>
    <w:rsid w:val="008968AE"/>
    <w:rsid w:val="008B11B3"/>
    <w:rsid w:val="008B35E4"/>
    <w:rsid w:val="008B74BD"/>
    <w:rsid w:val="008C0BA5"/>
    <w:rsid w:val="008C104B"/>
    <w:rsid w:val="008E0B3C"/>
    <w:rsid w:val="008E7473"/>
    <w:rsid w:val="008F0554"/>
    <w:rsid w:val="008F20C5"/>
    <w:rsid w:val="008F31D1"/>
    <w:rsid w:val="008F37FD"/>
    <w:rsid w:val="008F5BFB"/>
    <w:rsid w:val="009027B4"/>
    <w:rsid w:val="00905BF2"/>
    <w:rsid w:val="00911199"/>
    <w:rsid w:val="00917C2C"/>
    <w:rsid w:val="0092103F"/>
    <w:rsid w:val="009266AD"/>
    <w:rsid w:val="00926758"/>
    <w:rsid w:val="009333B4"/>
    <w:rsid w:val="00934D95"/>
    <w:rsid w:val="00936983"/>
    <w:rsid w:val="009430A5"/>
    <w:rsid w:val="00947A51"/>
    <w:rsid w:val="0095671B"/>
    <w:rsid w:val="009714DD"/>
    <w:rsid w:val="00974A05"/>
    <w:rsid w:val="00985829"/>
    <w:rsid w:val="00992A17"/>
    <w:rsid w:val="00992BA8"/>
    <w:rsid w:val="0099495F"/>
    <w:rsid w:val="00996296"/>
    <w:rsid w:val="009970CD"/>
    <w:rsid w:val="009A0993"/>
    <w:rsid w:val="009A430B"/>
    <w:rsid w:val="009C519D"/>
    <w:rsid w:val="009C767B"/>
    <w:rsid w:val="009E1D4B"/>
    <w:rsid w:val="009E2600"/>
    <w:rsid w:val="009F57A7"/>
    <w:rsid w:val="00A0042F"/>
    <w:rsid w:val="00A11EAF"/>
    <w:rsid w:val="00A12393"/>
    <w:rsid w:val="00A26E6E"/>
    <w:rsid w:val="00A27F93"/>
    <w:rsid w:val="00A34E74"/>
    <w:rsid w:val="00A40C28"/>
    <w:rsid w:val="00A447FB"/>
    <w:rsid w:val="00A44DB5"/>
    <w:rsid w:val="00A52137"/>
    <w:rsid w:val="00A535D1"/>
    <w:rsid w:val="00A55D76"/>
    <w:rsid w:val="00A60DB5"/>
    <w:rsid w:val="00A7706A"/>
    <w:rsid w:val="00A810D7"/>
    <w:rsid w:val="00A87AE1"/>
    <w:rsid w:val="00A90240"/>
    <w:rsid w:val="00A94622"/>
    <w:rsid w:val="00AA3637"/>
    <w:rsid w:val="00AA5DEE"/>
    <w:rsid w:val="00AA6DFC"/>
    <w:rsid w:val="00AB0D8D"/>
    <w:rsid w:val="00AB15EF"/>
    <w:rsid w:val="00AB2114"/>
    <w:rsid w:val="00AB7421"/>
    <w:rsid w:val="00AC65C2"/>
    <w:rsid w:val="00AD1CC5"/>
    <w:rsid w:val="00AD21EE"/>
    <w:rsid w:val="00AD2947"/>
    <w:rsid w:val="00AE1141"/>
    <w:rsid w:val="00AE1AEB"/>
    <w:rsid w:val="00AE3FD9"/>
    <w:rsid w:val="00AE52BA"/>
    <w:rsid w:val="00AE767F"/>
    <w:rsid w:val="00AE7F14"/>
    <w:rsid w:val="00AF4EB3"/>
    <w:rsid w:val="00B00CB5"/>
    <w:rsid w:val="00B02A65"/>
    <w:rsid w:val="00B0428E"/>
    <w:rsid w:val="00B04F8F"/>
    <w:rsid w:val="00B053A5"/>
    <w:rsid w:val="00B11F55"/>
    <w:rsid w:val="00B12586"/>
    <w:rsid w:val="00B13F6D"/>
    <w:rsid w:val="00B16F48"/>
    <w:rsid w:val="00B205AF"/>
    <w:rsid w:val="00B21B9E"/>
    <w:rsid w:val="00B370E2"/>
    <w:rsid w:val="00B41ECE"/>
    <w:rsid w:val="00B4262B"/>
    <w:rsid w:val="00B53A63"/>
    <w:rsid w:val="00B67639"/>
    <w:rsid w:val="00B67854"/>
    <w:rsid w:val="00B8112B"/>
    <w:rsid w:val="00B826E9"/>
    <w:rsid w:val="00BB0E2B"/>
    <w:rsid w:val="00BC07D6"/>
    <w:rsid w:val="00BC58DB"/>
    <w:rsid w:val="00BD1412"/>
    <w:rsid w:val="00BF35D8"/>
    <w:rsid w:val="00C019CC"/>
    <w:rsid w:val="00C11D91"/>
    <w:rsid w:val="00C16A35"/>
    <w:rsid w:val="00C17C2C"/>
    <w:rsid w:val="00C21A7F"/>
    <w:rsid w:val="00C22213"/>
    <w:rsid w:val="00C34B15"/>
    <w:rsid w:val="00C40639"/>
    <w:rsid w:val="00C444DB"/>
    <w:rsid w:val="00C45F34"/>
    <w:rsid w:val="00C507F4"/>
    <w:rsid w:val="00C5585C"/>
    <w:rsid w:val="00C56C9C"/>
    <w:rsid w:val="00C64A2F"/>
    <w:rsid w:val="00C705AD"/>
    <w:rsid w:val="00C74502"/>
    <w:rsid w:val="00C75921"/>
    <w:rsid w:val="00C819C7"/>
    <w:rsid w:val="00C82916"/>
    <w:rsid w:val="00C8324A"/>
    <w:rsid w:val="00C9242F"/>
    <w:rsid w:val="00C95B6C"/>
    <w:rsid w:val="00CA0571"/>
    <w:rsid w:val="00CA20CC"/>
    <w:rsid w:val="00CD1D7A"/>
    <w:rsid w:val="00CD22DA"/>
    <w:rsid w:val="00CE54E9"/>
    <w:rsid w:val="00CE6AC4"/>
    <w:rsid w:val="00CE7D53"/>
    <w:rsid w:val="00CF2B64"/>
    <w:rsid w:val="00D00E14"/>
    <w:rsid w:val="00D054C8"/>
    <w:rsid w:val="00D07050"/>
    <w:rsid w:val="00D31F4F"/>
    <w:rsid w:val="00D535BD"/>
    <w:rsid w:val="00D64648"/>
    <w:rsid w:val="00D71E18"/>
    <w:rsid w:val="00D831A5"/>
    <w:rsid w:val="00D96718"/>
    <w:rsid w:val="00DA7631"/>
    <w:rsid w:val="00DC10E7"/>
    <w:rsid w:val="00DC154A"/>
    <w:rsid w:val="00DC236E"/>
    <w:rsid w:val="00DD1DB7"/>
    <w:rsid w:val="00DE1B72"/>
    <w:rsid w:val="00DE6E7D"/>
    <w:rsid w:val="00DF2E67"/>
    <w:rsid w:val="00DF6237"/>
    <w:rsid w:val="00DF696F"/>
    <w:rsid w:val="00E0094C"/>
    <w:rsid w:val="00E059C3"/>
    <w:rsid w:val="00E11A26"/>
    <w:rsid w:val="00E143DA"/>
    <w:rsid w:val="00E15DD3"/>
    <w:rsid w:val="00E23454"/>
    <w:rsid w:val="00E27FED"/>
    <w:rsid w:val="00E41E7A"/>
    <w:rsid w:val="00E45BFC"/>
    <w:rsid w:val="00E5178E"/>
    <w:rsid w:val="00E60BAB"/>
    <w:rsid w:val="00E64607"/>
    <w:rsid w:val="00E649BA"/>
    <w:rsid w:val="00E668D3"/>
    <w:rsid w:val="00E71B1C"/>
    <w:rsid w:val="00E73243"/>
    <w:rsid w:val="00E822BE"/>
    <w:rsid w:val="00E938DE"/>
    <w:rsid w:val="00E93FAB"/>
    <w:rsid w:val="00EA0175"/>
    <w:rsid w:val="00EB79B0"/>
    <w:rsid w:val="00EC1809"/>
    <w:rsid w:val="00ED1864"/>
    <w:rsid w:val="00ED3E66"/>
    <w:rsid w:val="00EE22E9"/>
    <w:rsid w:val="00EE4236"/>
    <w:rsid w:val="00EF27CF"/>
    <w:rsid w:val="00F060F1"/>
    <w:rsid w:val="00F0716E"/>
    <w:rsid w:val="00F12808"/>
    <w:rsid w:val="00F21A5C"/>
    <w:rsid w:val="00F30244"/>
    <w:rsid w:val="00F30335"/>
    <w:rsid w:val="00F416BC"/>
    <w:rsid w:val="00F429B1"/>
    <w:rsid w:val="00F515DF"/>
    <w:rsid w:val="00F6090A"/>
    <w:rsid w:val="00F65E40"/>
    <w:rsid w:val="00F74D8A"/>
    <w:rsid w:val="00F75DA9"/>
    <w:rsid w:val="00F811E1"/>
    <w:rsid w:val="00F825F8"/>
    <w:rsid w:val="00F82930"/>
    <w:rsid w:val="00F84ED0"/>
    <w:rsid w:val="00F873CD"/>
    <w:rsid w:val="00FA19D9"/>
    <w:rsid w:val="00FB3484"/>
    <w:rsid w:val="00FE0BC9"/>
    <w:rsid w:val="00FE3D05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F3BFD8"/>
  <w15:chartTrackingRefBased/>
  <w15:docId w15:val="{D334EE32-C298-4069-BE7A-8974CFCE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4BDA"/>
    <w:rPr>
      <w:rFonts w:ascii="Segoe UI" w:hAnsi="Segoe UI" w:cs="Segoe UI"/>
      <w:sz w:val="18"/>
      <w:szCs w:val="18"/>
    </w:rPr>
  </w:style>
  <w:style w:type="character" w:styleId="Hyperlink">
    <w:name w:val="Hyperlink"/>
    <w:rsid w:val="0026282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297B47"/>
    <w:pPr>
      <w:ind w:left="-720"/>
    </w:pPr>
    <w:rPr>
      <w:rFonts w:ascii="Arial" w:hAnsi="Arial"/>
      <w:b/>
      <w:szCs w:val="20"/>
      <w:u w:val="single"/>
    </w:rPr>
  </w:style>
  <w:style w:type="character" w:customStyle="1" w:styleId="BodyTextIndentChar">
    <w:name w:val="Body Text Indent Char"/>
    <w:basedOn w:val="DefaultParagraphFont"/>
    <w:link w:val="BodyTextIndent"/>
    <w:rsid w:val="00297B47"/>
    <w:rPr>
      <w:rFonts w:ascii="Arial" w:hAnsi="Arial"/>
      <w:b/>
      <w:sz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41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6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6B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6B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D62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62C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D62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62C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 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Daniel Jurgensen</dc:creator>
  <cp:keywords/>
  <dc:description/>
  <cp:lastModifiedBy>Kayla Atkinson</cp:lastModifiedBy>
  <cp:revision>6</cp:revision>
  <cp:lastPrinted>2024-03-28T01:13:00Z</cp:lastPrinted>
  <dcterms:created xsi:type="dcterms:W3CDTF">2025-11-10T23:09:00Z</dcterms:created>
  <dcterms:modified xsi:type="dcterms:W3CDTF">2025-11-1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ca8cb4a9cdd11e12c6f98dc9a7dc85614c873170b4b2c70d9ab669cbd1004</vt:lpwstr>
  </property>
</Properties>
</file>